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EA18AD" w14:textId="77777777" w:rsidR="00C53562" w:rsidRPr="00C53562" w:rsidRDefault="00C53562" w:rsidP="001D7EE7">
      <w:pPr>
        <w:spacing w:line="276" w:lineRule="auto"/>
        <w:rPr>
          <w:rFonts w:ascii="Arial" w:hAnsi="Arial" w:cs="Arial"/>
          <w:b/>
          <w:bCs/>
          <w:color w:val="FF0000"/>
          <w:sz w:val="24"/>
          <w:szCs w:val="24"/>
          <w:lang w:val="en-HK"/>
        </w:rPr>
      </w:pPr>
      <w:r w:rsidRPr="00C53562">
        <w:rPr>
          <w:rFonts w:ascii="Arial" w:hAnsi="Arial" w:cs="Arial"/>
          <w:b/>
          <w:bCs/>
          <w:color w:val="FF0000"/>
          <w:sz w:val="24"/>
          <w:szCs w:val="24"/>
          <w:lang w:val="en-HK"/>
        </w:rPr>
        <w:t>Title of Mass Email:</w:t>
      </w:r>
    </w:p>
    <w:p w14:paraId="45C15CD2" w14:textId="77777777" w:rsidR="00C53562" w:rsidRPr="00C53562" w:rsidRDefault="00C53562" w:rsidP="001D7EE7">
      <w:pPr>
        <w:spacing w:line="276" w:lineRule="auto"/>
        <w:rPr>
          <w:rFonts w:ascii="Arial" w:hAnsi="Arial" w:cs="Arial"/>
          <w:b/>
          <w:bCs/>
          <w:sz w:val="24"/>
          <w:szCs w:val="24"/>
          <w:lang w:val="en-HK"/>
        </w:rPr>
      </w:pPr>
      <w:r w:rsidRPr="00C53562">
        <w:rPr>
          <w:rFonts w:ascii="Arial" w:hAnsi="Arial" w:cs="Arial"/>
          <w:b/>
          <w:bCs/>
          <w:sz w:val="24"/>
          <w:szCs w:val="24"/>
          <w:lang w:val="en-HK"/>
        </w:rPr>
        <w:t>Prepare for a Career in AI &amp; Data Science with the SHC Career Series</w:t>
      </w:r>
    </w:p>
    <w:p w14:paraId="2612B211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u w:val="single"/>
          <w:lang w:val="en-HK"/>
        </w:rPr>
      </w:pPr>
    </w:p>
    <w:p w14:paraId="3645FE7C" w14:textId="77777777" w:rsidR="00C53562" w:rsidRPr="00C53562" w:rsidRDefault="00C53562" w:rsidP="001D7EE7">
      <w:pPr>
        <w:spacing w:line="276" w:lineRule="auto"/>
        <w:rPr>
          <w:rFonts w:ascii="Arial" w:hAnsi="Arial" w:cs="Arial"/>
          <w:b/>
          <w:bCs/>
          <w:color w:val="FF0000"/>
          <w:sz w:val="24"/>
          <w:szCs w:val="24"/>
          <w:lang w:val="en-HK"/>
        </w:rPr>
      </w:pPr>
      <w:r w:rsidRPr="00C53562">
        <w:rPr>
          <w:rFonts w:ascii="Arial" w:hAnsi="Arial" w:cs="Arial"/>
          <w:b/>
          <w:bCs/>
          <w:color w:val="FF0000"/>
          <w:sz w:val="24"/>
          <w:szCs w:val="24"/>
          <w:lang w:val="en-HK"/>
        </w:rPr>
        <w:t>Content of Mass Email:</w:t>
      </w:r>
    </w:p>
    <w:p w14:paraId="36409963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u w:val="single"/>
          <w:lang w:val="en-HK"/>
        </w:rPr>
      </w:pPr>
    </w:p>
    <w:p w14:paraId="67494999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53562">
        <w:rPr>
          <w:rFonts w:ascii="Arial" w:hAnsi="Arial" w:cs="Arial"/>
          <w:i/>
          <w:iCs/>
          <w:sz w:val="24"/>
          <w:szCs w:val="24"/>
          <w:u w:val="single"/>
          <w:lang w:val="en-HK"/>
        </w:rPr>
        <w:t>Message from Shun Hing College</w:t>
      </w:r>
    </w:p>
    <w:p w14:paraId="01995C3C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53562">
        <w:rPr>
          <w:rFonts w:ascii="Arial" w:hAnsi="Arial" w:cs="Arial"/>
          <w:sz w:val="24"/>
          <w:szCs w:val="24"/>
          <w:lang w:val="en-HK"/>
        </w:rPr>
        <w:t> </w:t>
      </w:r>
    </w:p>
    <w:p w14:paraId="7374219E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53562">
        <w:rPr>
          <w:rFonts w:ascii="Arial" w:hAnsi="Arial" w:cs="Arial"/>
          <w:sz w:val="24"/>
          <w:szCs w:val="24"/>
          <w:lang w:val="en-HK"/>
        </w:rPr>
        <w:t>Dear residents of Jockey Club Student Village III,</w:t>
      </w:r>
    </w:p>
    <w:p w14:paraId="1401DEB0" w14:textId="677567F3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53562">
        <w:rPr>
          <w:rFonts w:ascii="Arial" w:hAnsi="Arial" w:cs="Arial"/>
          <w:sz w:val="24"/>
          <w:szCs w:val="24"/>
          <w:lang w:val="en-HK"/>
        </w:rPr>
        <w:br/>
        <w:t>We announce with great pleasure that Shun Hing College will be hosting its first XXXXXXXXXXXX…</w:t>
      </w:r>
    </w:p>
    <w:p w14:paraId="26C8BBBD" w14:textId="4E02AF1A" w:rsid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53562">
        <w:rPr>
          <w:rFonts w:ascii="Arial" w:hAnsi="Arial" w:cs="Arial"/>
          <w:sz w:val="24"/>
          <w:szCs w:val="24"/>
          <w:lang w:val="en-HK"/>
        </w:rPr>
        <w:t> </w:t>
      </w:r>
      <w:r w:rsidR="005C5206">
        <w:rPr>
          <w:rFonts w:ascii="Arial" w:hAnsi="Arial" w:cs="Arial"/>
          <w:noProof/>
          <w:sz w:val="24"/>
          <w:szCs w:val="24"/>
          <w:lang w:val="en-HK"/>
        </w:rPr>
        <w:drawing>
          <wp:inline distT="0" distB="0" distL="0" distR="0" wp14:anchorId="0F3F9218" wp14:editId="0346A9C5">
            <wp:extent cx="4552950" cy="3218365"/>
            <wp:effectExtent l="0" t="0" r="0" b="1270"/>
            <wp:docPr id="52438341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609" cy="323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7B2D5" w14:textId="161F37E9" w:rsidR="005C5206" w:rsidRDefault="004C7530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>
        <w:rPr>
          <w:rFonts w:ascii="Arial" w:hAnsi="Arial" w:cs="Arial"/>
          <w:sz w:val="24"/>
          <w:szCs w:val="24"/>
          <w:lang w:val="en-HK"/>
        </w:rPr>
        <w:t>Requirement</w:t>
      </w:r>
      <w:r w:rsidR="005C5206">
        <w:rPr>
          <w:rFonts w:ascii="Arial" w:hAnsi="Arial" w:cs="Arial"/>
          <w:sz w:val="24"/>
          <w:szCs w:val="24"/>
          <w:lang w:val="en-HK"/>
        </w:rPr>
        <w:t>:</w:t>
      </w:r>
    </w:p>
    <w:p w14:paraId="13C530B1" w14:textId="2ED87046" w:rsidR="00CA6BA5" w:rsidRDefault="001D7EE7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bCs/>
          <w:sz w:val="24"/>
          <w:szCs w:val="24"/>
          <w:highlight w:val="yellow"/>
          <w:lang w:val="en-HK"/>
        </w:rPr>
      </w:pPr>
      <w:r w:rsidRPr="00977895">
        <w:rPr>
          <w:rFonts w:ascii="Arial" w:hAnsi="Arial" w:cs="Arial"/>
          <w:b/>
          <w:bCs/>
          <w:sz w:val="24"/>
          <w:szCs w:val="24"/>
          <w:highlight w:val="yellow"/>
          <w:lang w:val="en-HK"/>
        </w:rPr>
        <w:t>A</w:t>
      </w:r>
      <w:r w:rsidR="00CA6BA5" w:rsidRPr="00977895">
        <w:rPr>
          <w:rFonts w:ascii="Arial" w:hAnsi="Arial" w:cs="Arial"/>
          <w:b/>
          <w:bCs/>
          <w:sz w:val="24"/>
          <w:szCs w:val="24"/>
          <w:highlight w:val="yellow"/>
          <w:lang w:val="en-HK"/>
        </w:rPr>
        <w:t>lways copy the "plain text" into this template rather than copying an existing email or moving elements from this template to your file.</w:t>
      </w:r>
      <w:r w:rsidR="00977895">
        <w:rPr>
          <w:rFonts w:ascii="Arial" w:hAnsi="Arial" w:cs="Arial" w:hint="eastAsia"/>
          <w:b/>
          <w:bCs/>
          <w:sz w:val="24"/>
          <w:szCs w:val="24"/>
          <w:highlight w:val="yellow"/>
          <w:lang w:val="en-HK" w:eastAsia="zh-CN"/>
        </w:rPr>
        <w:t xml:space="preserve"> This can avoid 99% of the problems.</w:t>
      </w:r>
    </w:p>
    <w:p w14:paraId="197066B9" w14:textId="16038B69" w:rsidR="00F1064A" w:rsidRPr="00977895" w:rsidRDefault="00F1064A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bCs/>
          <w:sz w:val="24"/>
          <w:szCs w:val="24"/>
          <w:highlight w:val="yellow"/>
          <w:lang w:val="en-HK"/>
        </w:rPr>
      </w:pPr>
      <w:r w:rsidRPr="00C053AD">
        <w:rPr>
          <w:rFonts w:ascii="Arial" w:hAnsi="Arial" w:cs="Arial" w:hint="eastAsia"/>
          <w:b/>
          <w:bCs/>
          <w:color w:val="EE0000"/>
          <w:sz w:val="24"/>
          <w:szCs w:val="24"/>
          <w:highlight w:val="yellow"/>
          <w:lang w:val="en-HK" w:eastAsia="zh-CN"/>
        </w:rPr>
        <w:t xml:space="preserve">Do not use Google Doc </w:t>
      </w:r>
      <w:r>
        <w:rPr>
          <w:rFonts w:ascii="Arial" w:hAnsi="Arial" w:cs="Arial" w:hint="eastAsia"/>
          <w:b/>
          <w:bCs/>
          <w:sz w:val="24"/>
          <w:szCs w:val="24"/>
          <w:highlight w:val="yellow"/>
          <w:lang w:val="en-HK" w:eastAsia="zh-CN"/>
        </w:rPr>
        <w:t>to share and edit. It changes format.</w:t>
      </w:r>
    </w:p>
    <w:p w14:paraId="5EB7E100" w14:textId="7B106CA4" w:rsidR="00CA6BA5" w:rsidRDefault="00CA6BA5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A6BA5">
        <w:rPr>
          <w:rFonts w:ascii="Arial" w:hAnsi="Arial" w:cs="Arial"/>
          <w:sz w:val="24"/>
          <w:szCs w:val="24"/>
          <w:lang w:val="en-HK"/>
        </w:rPr>
        <w:t xml:space="preserve">Font: Arial, Size 12. DO NOT use other </w:t>
      </w:r>
      <w:r w:rsidR="004C7530">
        <w:rPr>
          <w:rFonts w:ascii="Arial" w:hAnsi="Arial" w:cs="Arial"/>
          <w:sz w:val="24"/>
          <w:szCs w:val="24"/>
          <w:lang w:val="en-HK"/>
        </w:rPr>
        <w:t xml:space="preserve">Serif </w:t>
      </w:r>
      <w:r w:rsidRPr="00CA6BA5">
        <w:rPr>
          <w:rFonts w:ascii="Arial" w:hAnsi="Arial" w:cs="Arial"/>
          <w:sz w:val="24"/>
          <w:szCs w:val="24"/>
          <w:lang w:val="en-HK"/>
        </w:rPr>
        <w:t>fonts</w:t>
      </w:r>
      <w:r w:rsidR="004C7530">
        <w:rPr>
          <w:rFonts w:ascii="Arial" w:hAnsi="Arial" w:cs="Arial"/>
          <w:sz w:val="24"/>
          <w:szCs w:val="24"/>
          <w:lang w:val="en-HK"/>
        </w:rPr>
        <w:t xml:space="preserve"> such as </w:t>
      </w:r>
      <w:r w:rsidR="004C7530" w:rsidRPr="004C7530">
        <w:rPr>
          <w:rFonts w:ascii="Arial" w:hAnsi="Arial" w:cs="Arial"/>
          <w:sz w:val="24"/>
          <w:szCs w:val="24"/>
          <w:lang w:val="en-HK"/>
        </w:rPr>
        <w:t>Times New Roman</w:t>
      </w:r>
      <w:r w:rsidR="004C7530">
        <w:rPr>
          <w:rFonts w:ascii="Arial" w:hAnsi="Arial" w:cs="Arial"/>
          <w:sz w:val="24"/>
          <w:szCs w:val="24"/>
          <w:lang w:val="en-HK"/>
        </w:rPr>
        <w:t>.</w:t>
      </w:r>
    </w:p>
    <w:p w14:paraId="7FA610C1" w14:textId="1B4FD563" w:rsidR="003349DD" w:rsidRDefault="001D7EE7" w:rsidP="003349D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FF0000"/>
          <w:sz w:val="24"/>
          <w:szCs w:val="24"/>
          <w:lang w:val="en-HK"/>
        </w:rPr>
      </w:pPr>
      <w:r>
        <w:rPr>
          <w:rFonts w:ascii="Arial" w:hAnsi="Arial" w:cs="Arial"/>
          <w:sz w:val="24"/>
          <w:szCs w:val="24"/>
          <w:lang w:val="en-HK"/>
        </w:rPr>
        <w:t>DO</w:t>
      </w:r>
      <w:r w:rsidR="00CA6BA5">
        <w:rPr>
          <w:rFonts w:ascii="Arial" w:hAnsi="Arial" w:cs="Arial"/>
          <w:sz w:val="24"/>
          <w:szCs w:val="24"/>
          <w:lang w:val="en-HK"/>
        </w:rPr>
        <w:t xml:space="preserve"> NOT use the college logo with HKU for </w:t>
      </w:r>
      <w:r>
        <w:rPr>
          <w:rFonts w:ascii="Arial" w:hAnsi="Arial" w:cs="Arial"/>
          <w:sz w:val="24"/>
          <w:szCs w:val="24"/>
          <w:lang w:val="en-HK"/>
        </w:rPr>
        <w:t xml:space="preserve">the </w:t>
      </w:r>
      <w:r w:rsidR="00CA6BA5">
        <w:rPr>
          <w:rFonts w:ascii="Arial" w:hAnsi="Arial" w:cs="Arial"/>
          <w:sz w:val="24"/>
          <w:szCs w:val="24"/>
          <w:lang w:val="en-HK"/>
        </w:rPr>
        <w:t>signature of your own team without approval.</w:t>
      </w:r>
      <w:r w:rsidR="003349DD">
        <w:rPr>
          <w:rFonts w:ascii="Arial" w:hAnsi="Arial" w:cs="Arial" w:hint="eastAsia"/>
          <w:sz w:val="24"/>
          <w:szCs w:val="24"/>
          <w:lang w:val="en-HK" w:eastAsia="zh-CN"/>
        </w:rPr>
        <w:t xml:space="preserve"> </w:t>
      </w:r>
      <w:r w:rsidR="00977895" w:rsidRPr="00977895">
        <w:rPr>
          <w:rFonts w:ascii="Arial" w:hAnsi="Arial" w:cs="Arial"/>
          <w:color w:val="FF0000"/>
          <w:sz w:val="24"/>
          <w:szCs w:val="24"/>
          <w:lang w:val="en-HK" w:eastAsia="zh-CN"/>
        </w:rPr>
        <w:t>Do not put “Tutorial Team” at the end of the email if your event is not organized by the Tutorial Team.</w:t>
      </w:r>
    </w:p>
    <w:p w14:paraId="39DB93F8" w14:textId="2690721E" w:rsidR="005C5206" w:rsidRPr="003349DD" w:rsidRDefault="005C5206" w:rsidP="003349D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3349DD">
        <w:rPr>
          <w:rFonts w:ascii="Arial" w:hAnsi="Arial" w:cs="Arial"/>
          <w:sz w:val="24"/>
          <w:szCs w:val="24"/>
          <w:lang w:val="en-HK"/>
        </w:rPr>
        <w:t>Do not put “SHC” or “Shun Hing College” before your team’s name.</w:t>
      </w:r>
    </w:p>
    <w:p w14:paraId="37C855F4" w14:textId="2676318B" w:rsidR="005C5206" w:rsidRPr="005C5206" w:rsidRDefault="005C5206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5C5206">
        <w:rPr>
          <w:rFonts w:ascii="Arial" w:hAnsi="Arial" w:cs="Arial"/>
          <w:sz w:val="24"/>
          <w:szCs w:val="24"/>
          <w:lang w:val="en-HK"/>
        </w:rPr>
        <w:lastRenderedPageBreak/>
        <w:t xml:space="preserve">You can add your team’s own social media links in the email, but put them </w:t>
      </w:r>
      <w:r w:rsidR="001D7EE7">
        <w:rPr>
          <w:rFonts w:ascii="Arial" w:hAnsi="Arial" w:cs="Arial"/>
          <w:sz w:val="24"/>
          <w:szCs w:val="24"/>
          <w:lang w:val="en-HK"/>
        </w:rPr>
        <w:t>in the content</w:t>
      </w:r>
      <w:r w:rsidRPr="005C5206">
        <w:rPr>
          <w:rFonts w:ascii="Arial" w:hAnsi="Arial" w:cs="Arial"/>
          <w:sz w:val="24"/>
          <w:szCs w:val="24"/>
          <w:lang w:val="en-HK"/>
        </w:rPr>
        <w:t>.</w:t>
      </w:r>
      <w:r w:rsidR="00CA6BA5">
        <w:rPr>
          <w:rFonts w:ascii="Arial" w:hAnsi="Arial" w:cs="Arial"/>
          <w:sz w:val="24"/>
          <w:szCs w:val="24"/>
          <w:lang w:val="en-HK"/>
        </w:rPr>
        <w:t xml:space="preserve"> Do not change the ending </w:t>
      </w:r>
      <w:r w:rsidR="001D7EE7">
        <w:rPr>
          <w:rFonts w:ascii="Arial" w:hAnsi="Arial" w:cs="Arial"/>
          <w:sz w:val="24"/>
          <w:szCs w:val="24"/>
          <w:lang w:val="en-HK"/>
        </w:rPr>
        <w:t xml:space="preserve">signature </w:t>
      </w:r>
      <w:r w:rsidR="00CA6BA5">
        <w:rPr>
          <w:rFonts w:ascii="Arial" w:hAnsi="Arial" w:cs="Arial"/>
          <w:sz w:val="24"/>
          <w:szCs w:val="24"/>
          <w:lang w:val="en-HK"/>
        </w:rPr>
        <w:t>in this template.</w:t>
      </w:r>
    </w:p>
    <w:p w14:paraId="66531BCC" w14:textId="38847ADD" w:rsidR="00E60D9C" w:rsidRDefault="00E60D9C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E60D9C">
        <w:rPr>
          <w:rFonts w:ascii="Arial" w:hAnsi="Arial" w:cs="Arial"/>
          <w:sz w:val="24"/>
          <w:szCs w:val="24"/>
          <w:lang w:val="en-HK"/>
        </w:rPr>
        <w:t xml:space="preserve">Double-check that </w:t>
      </w:r>
      <w:r w:rsidR="001D7EE7">
        <w:rPr>
          <w:rFonts w:ascii="Arial" w:hAnsi="Arial" w:cs="Arial"/>
          <w:sz w:val="24"/>
          <w:szCs w:val="24"/>
          <w:lang w:val="en-HK"/>
        </w:rPr>
        <w:t>if your</w:t>
      </w:r>
      <w:r w:rsidRPr="00E60D9C">
        <w:rPr>
          <w:rFonts w:ascii="Arial" w:hAnsi="Arial" w:cs="Arial"/>
          <w:sz w:val="24"/>
          <w:szCs w:val="24"/>
          <w:lang w:val="en-HK"/>
        </w:rPr>
        <w:t xml:space="preserve"> links or QR code work.</w:t>
      </w:r>
    </w:p>
    <w:p w14:paraId="6F702423" w14:textId="5F2CD779" w:rsidR="005C5206" w:rsidRDefault="005C5206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FF0000"/>
          <w:sz w:val="24"/>
          <w:szCs w:val="24"/>
          <w:lang w:val="en-HK"/>
        </w:rPr>
      </w:pPr>
      <w:r w:rsidRPr="00E55BCA">
        <w:rPr>
          <w:rFonts w:ascii="Arial" w:hAnsi="Arial" w:cs="Arial"/>
          <w:color w:val="FF0000"/>
          <w:sz w:val="24"/>
          <w:szCs w:val="24"/>
          <w:lang w:val="en-HK"/>
        </w:rPr>
        <w:t xml:space="preserve">View in </w:t>
      </w:r>
      <w:r w:rsidR="00784BF7">
        <w:rPr>
          <w:rFonts w:ascii="Arial" w:hAnsi="Arial" w:cs="Arial" w:hint="eastAsia"/>
          <w:color w:val="FF0000"/>
          <w:sz w:val="24"/>
          <w:szCs w:val="24"/>
          <w:lang w:val="en-HK" w:eastAsia="zh-CN"/>
        </w:rPr>
        <w:t xml:space="preserve">MS </w:t>
      </w:r>
      <w:r w:rsidRPr="00E55BCA">
        <w:rPr>
          <w:rFonts w:ascii="Arial" w:hAnsi="Arial" w:cs="Arial"/>
          <w:color w:val="FF0000"/>
          <w:sz w:val="24"/>
          <w:szCs w:val="24"/>
          <w:lang w:val="en-HK"/>
        </w:rPr>
        <w:t>Word using the Web Layout to ensure everything displays correctly.</w:t>
      </w:r>
    </w:p>
    <w:p w14:paraId="2DA7B837" w14:textId="05762A4F" w:rsidR="00C053AD" w:rsidRDefault="00C053AD" w:rsidP="00C053AD">
      <w:pPr>
        <w:pStyle w:val="ListParagraph"/>
        <w:spacing w:line="276" w:lineRule="auto"/>
        <w:rPr>
          <w:rFonts w:ascii="Arial" w:hAnsi="Arial" w:cs="Arial"/>
          <w:color w:val="FF0000"/>
          <w:sz w:val="24"/>
          <w:szCs w:val="24"/>
          <w:lang w:val="en-HK"/>
        </w:rPr>
      </w:pPr>
      <w:r w:rsidRPr="00E60D9C">
        <w:rPr>
          <w:rFonts w:ascii="Arial" w:hAnsi="Arial" w:cs="Arial"/>
          <w:noProof/>
          <w:sz w:val="24"/>
          <w:szCs w:val="24"/>
          <w:lang w:val="en-HK"/>
        </w:rPr>
        <w:drawing>
          <wp:inline distT="0" distB="0" distL="0" distR="0" wp14:anchorId="2141D28C" wp14:editId="75370106">
            <wp:extent cx="1629002" cy="590632"/>
            <wp:effectExtent l="0" t="0" r="9525" b="0"/>
            <wp:docPr id="1483329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3299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701B6" w14:textId="77777777" w:rsidR="00C053AD" w:rsidRPr="00E55BCA" w:rsidRDefault="00C053AD" w:rsidP="00C053AD">
      <w:pPr>
        <w:pStyle w:val="ListParagraph"/>
        <w:spacing w:line="276" w:lineRule="auto"/>
        <w:rPr>
          <w:rFonts w:ascii="Arial" w:hAnsi="Arial" w:cs="Arial"/>
          <w:color w:val="FF0000"/>
          <w:sz w:val="24"/>
          <w:szCs w:val="24"/>
          <w:lang w:val="en-HK"/>
        </w:rPr>
      </w:pPr>
    </w:p>
    <w:p w14:paraId="5F94F6BD" w14:textId="443F1F3A" w:rsidR="001D7EE7" w:rsidRDefault="001D7EE7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FF0000"/>
          <w:sz w:val="24"/>
          <w:szCs w:val="24"/>
          <w:lang w:val="en-HK"/>
        </w:rPr>
      </w:pPr>
      <w:r w:rsidRPr="00E55BCA">
        <w:rPr>
          <w:rFonts w:ascii="Arial" w:hAnsi="Arial" w:cs="Arial"/>
          <w:color w:val="FF0000"/>
          <w:sz w:val="24"/>
          <w:szCs w:val="24"/>
          <w:lang w:val="en-HK"/>
        </w:rPr>
        <w:t>DO NOT re-size the college logo in the signature.</w:t>
      </w:r>
    </w:p>
    <w:p w14:paraId="5D62A3CC" w14:textId="7EBDB0EF" w:rsidR="00AA6CEF" w:rsidRDefault="00AA6CEF" w:rsidP="00AA6CEF">
      <w:pPr>
        <w:pStyle w:val="ListParagraph"/>
        <w:spacing w:line="276" w:lineRule="auto"/>
        <w:rPr>
          <w:rFonts w:ascii="Arial" w:hAnsi="Arial" w:cs="Arial"/>
          <w:color w:val="FF0000"/>
          <w:sz w:val="24"/>
          <w:szCs w:val="24"/>
          <w:lang w:val="en-HK" w:eastAsia="zh-CN"/>
        </w:rPr>
      </w:pPr>
      <w:r>
        <w:rPr>
          <w:rFonts w:ascii="Arial" w:hAnsi="Arial" w:cs="Arial" w:hint="eastAsia"/>
          <w:color w:val="FF0000"/>
          <w:sz w:val="24"/>
          <w:szCs w:val="24"/>
          <w:lang w:val="en-HK" w:eastAsia="zh-CN"/>
        </w:rPr>
        <w:t>Reference Image:</w:t>
      </w:r>
    </w:p>
    <w:p w14:paraId="272D5C81" w14:textId="77777777" w:rsidR="00C053AD" w:rsidRDefault="00C053AD" w:rsidP="00AA6CEF">
      <w:pPr>
        <w:pStyle w:val="ListParagraph"/>
        <w:spacing w:line="276" w:lineRule="auto"/>
        <w:rPr>
          <w:rFonts w:ascii="Arial" w:hAnsi="Arial" w:cs="Arial"/>
          <w:color w:val="FF0000"/>
          <w:sz w:val="24"/>
          <w:szCs w:val="24"/>
          <w:lang w:val="en-HK" w:eastAsia="zh-CN"/>
        </w:rPr>
      </w:pPr>
    </w:p>
    <w:p w14:paraId="5827BBE6" w14:textId="76860EE6" w:rsidR="00AA6CEF" w:rsidRPr="00E55BCA" w:rsidRDefault="00AA6CEF" w:rsidP="00AA6CEF">
      <w:pPr>
        <w:pStyle w:val="ListParagraph"/>
        <w:spacing w:line="276" w:lineRule="auto"/>
        <w:rPr>
          <w:rFonts w:ascii="Arial" w:hAnsi="Arial" w:cs="Arial"/>
          <w:color w:val="FF0000"/>
          <w:sz w:val="24"/>
          <w:szCs w:val="24"/>
          <w:lang w:val="en-HK"/>
        </w:rPr>
      </w:pPr>
      <w:r w:rsidRPr="00AA6CEF">
        <w:rPr>
          <w:rFonts w:ascii="Arial" w:hAnsi="Arial" w:cs="Arial"/>
          <w:noProof/>
          <w:color w:val="FF0000"/>
          <w:sz w:val="24"/>
          <w:szCs w:val="24"/>
          <w:lang w:val="en-HK"/>
        </w:rPr>
        <w:drawing>
          <wp:inline distT="0" distB="0" distL="0" distR="0" wp14:anchorId="0FF68465" wp14:editId="3BE01BF1">
            <wp:extent cx="3125320" cy="2050991"/>
            <wp:effectExtent l="12700" t="12700" r="12065" b="6985"/>
            <wp:docPr id="690328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3284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51205" cy="2067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E6A58" w14:textId="798CC16E" w:rsidR="00E60D9C" w:rsidRDefault="00E60D9C" w:rsidP="001D7EE7">
      <w:pPr>
        <w:pStyle w:val="ListParagraph"/>
        <w:spacing w:line="276" w:lineRule="auto"/>
        <w:rPr>
          <w:rFonts w:ascii="Arial" w:hAnsi="Arial" w:cs="Arial"/>
          <w:sz w:val="24"/>
          <w:szCs w:val="24"/>
          <w:lang w:val="en-HK"/>
        </w:rPr>
      </w:pPr>
    </w:p>
    <w:p w14:paraId="7501A9D0" w14:textId="77777777" w:rsidR="00E60D9C" w:rsidRPr="005C5206" w:rsidRDefault="00E60D9C" w:rsidP="001D7EE7">
      <w:pPr>
        <w:pStyle w:val="ListParagraph"/>
        <w:spacing w:line="276" w:lineRule="auto"/>
        <w:rPr>
          <w:rFonts w:ascii="Arial" w:hAnsi="Arial" w:cs="Arial"/>
          <w:sz w:val="24"/>
          <w:szCs w:val="24"/>
          <w:lang w:val="en-HK"/>
        </w:rPr>
      </w:pPr>
    </w:p>
    <w:p w14:paraId="3C27517E" w14:textId="77777777" w:rsidR="005C5206" w:rsidRDefault="005C5206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5C5206">
        <w:rPr>
          <w:rFonts w:ascii="Arial" w:hAnsi="Arial" w:cs="Arial"/>
          <w:sz w:val="24"/>
          <w:szCs w:val="24"/>
          <w:lang w:val="en-HK"/>
        </w:rPr>
        <w:t>When inserting images into mass emails, ensure the long edge of the image has a resolution of less than 1000 DPI. Shrink the image in Word to a comfortable size.</w:t>
      </w:r>
    </w:p>
    <w:p w14:paraId="48F84F58" w14:textId="51101484" w:rsidR="00E60D9C" w:rsidRDefault="00E60D9C" w:rsidP="001D7EE7">
      <w:pPr>
        <w:pStyle w:val="ListParagraph"/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E60D9C">
        <w:rPr>
          <w:rFonts w:ascii="Arial" w:hAnsi="Arial" w:cs="Arial"/>
          <w:noProof/>
          <w:sz w:val="24"/>
          <w:szCs w:val="24"/>
          <w:lang w:val="en-HK"/>
        </w:rPr>
        <w:drawing>
          <wp:inline distT="0" distB="0" distL="0" distR="0" wp14:anchorId="70EFFD51" wp14:editId="21CBC04C">
            <wp:extent cx="2314898" cy="952633"/>
            <wp:effectExtent l="0" t="0" r="9525" b="0"/>
            <wp:docPr id="528078308" name="Picture 1" descr="A close-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078308" name="Picture 1" descr="A close-up of a numb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8986" w14:textId="77777777" w:rsidR="00E60D9C" w:rsidRPr="005C5206" w:rsidRDefault="00E60D9C" w:rsidP="001D7EE7">
      <w:pPr>
        <w:pStyle w:val="ListParagraph"/>
        <w:spacing w:line="276" w:lineRule="auto"/>
        <w:rPr>
          <w:rFonts w:ascii="Arial" w:hAnsi="Arial" w:cs="Arial"/>
          <w:sz w:val="24"/>
          <w:szCs w:val="24"/>
          <w:lang w:val="en-HK"/>
        </w:rPr>
      </w:pPr>
    </w:p>
    <w:p w14:paraId="4B6E3580" w14:textId="77777777" w:rsidR="005C5206" w:rsidRPr="005C5206" w:rsidRDefault="005C5206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5C5206">
        <w:rPr>
          <w:rFonts w:ascii="Arial" w:hAnsi="Arial" w:cs="Arial"/>
          <w:sz w:val="24"/>
          <w:szCs w:val="24"/>
          <w:lang w:val="en-HK"/>
        </w:rPr>
        <w:t>If any poster needs to be printed, please attach a PDF with a resolution of 300 DPI in the correct size (A3/A4) along with this document to ensure quality.</w:t>
      </w:r>
    </w:p>
    <w:p w14:paraId="5B355660" w14:textId="30E17420" w:rsidR="00C53562" w:rsidRPr="005C5206" w:rsidRDefault="005C5206" w:rsidP="001D7EE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5C5206">
        <w:rPr>
          <w:rFonts w:ascii="Arial" w:hAnsi="Arial" w:cs="Arial"/>
          <w:sz w:val="24"/>
          <w:szCs w:val="24"/>
          <w:lang w:val="en-HK"/>
        </w:rPr>
        <w:t>Check the grammar to avoid spelling issues.</w:t>
      </w:r>
    </w:p>
    <w:p w14:paraId="283F8E32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</w:p>
    <w:p w14:paraId="293EEE88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</w:p>
    <w:p w14:paraId="6E518D21" w14:textId="77777777" w:rsidR="00C53562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53562">
        <w:rPr>
          <w:rFonts w:ascii="Arial" w:hAnsi="Arial" w:cs="Arial"/>
          <w:sz w:val="24"/>
          <w:szCs w:val="24"/>
          <w:lang w:val="en-HK"/>
        </w:rPr>
        <w:t> </w:t>
      </w:r>
    </w:p>
    <w:p w14:paraId="1C41DB0B" w14:textId="620E9D95" w:rsidR="00C53562" w:rsidRPr="00C6001B" w:rsidRDefault="00385CE0" w:rsidP="001D7EE7">
      <w:pPr>
        <w:spacing w:line="276" w:lineRule="auto"/>
        <w:rPr>
          <w:rFonts w:ascii="Arial" w:hAnsi="Arial" w:cs="Arial"/>
          <w:sz w:val="24"/>
          <w:szCs w:val="24"/>
          <w:lang w:val="en-HK" w:eastAsia="zh-CN"/>
        </w:rPr>
      </w:pPr>
      <w:r>
        <w:rPr>
          <w:rFonts w:ascii="Arial" w:hAnsi="Arial" w:cs="Arial" w:hint="eastAsia"/>
          <w:sz w:val="24"/>
          <w:szCs w:val="24"/>
          <w:lang w:val="en-HK" w:eastAsia="zh-CN"/>
        </w:rPr>
        <w:t>You Team Name</w:t>
      </w:r>
    </w:p>
    <w:p w14:paraId="257CE819" w14:textId="77777777" w:rsidR="00C53562" w:rsidRPr="00C6001B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 w:rsidRPr="00C6001B">
        <w:rPr>
          <w:rFonts w:ascii="Arial" w:hAnsi="Arial" w:cs="Arial"/>
          <w:sz w:val="24"/>
          <w:szCs w:val="24"/>
        </w:rPr>
        <w:t>Shun</w:t>
      </w:r>
      <w:r w:rsidRPr="00C6001B">
        <w:rPr>
          <w:rFonts w:ascii="Arial" w:hAnsi="Arial" w:cs="Arial"/>
          <w:sz w:val="24"/>
          <w:szCs w:val="24"/>
          <w:lang w:val="en-HK"/>
        </w:rPr>
        <w:t> Hing College</w:t>
      </w:r>
    </w:p>
    <w:p w14:paraId="2C398304" w14:textId="4CEA383C" w:rsidR="004C7530" w:rsidRPr="00C53562" w:rsidRDefault="004C7530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r>
        <w:rPr>
          <w:rFonts w:ascii="Arial" w:hAnsi="Arial" w:cs="Arial"/>
          <w:noProof/>
          <w:sz w:val="24"/>
          <w:szCs w:val="24"/>
          <w:lang w:val="en-HK"/>
        </w:rPr>
        <w:lastRenderedPageBreak/>
        <w:drawing>
          <wp:inline distT="0" distB="0" distL="0" distR="0" wp14:anchorId="46B0A21E" wp14:editId="400D26C2">
            <wp:extent cx="2876550" cy="667360"/>
            <wp:effectExtent l="0" t="0" r="0" b="6350"/>
            <wp:docPr id="897455754" name="Picture 2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455754" name="Picture 2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855" cy="717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E8CE5" w14:textId="218FA0CC" w:rsidR="00977C5A" w:rsidRPr="00C53562" w:rsidRDefault="00C53562" w:rsidP="001D7EE7">
      <w:pPr>
        <w:spacing w:line="276" w:lineRule="auto"/>
        <w:rPr>
          <w:rFonts w:ascii="Arial" w:hAnsi="Arial" w:cs="Arial"/>
          <w:sz w:val="24"/>
          <w:szCs w:val="24"/>
          <w:lang w:val="en-HK"/>
        </w:rPr>
      </w:pPr>
      <w:hyperlink r:id="rId16" w:history="1">
        <w:r w:rsidRPr="00C53562">
          <w:rPr>
            <w:rStyle w:val="Hyperlink"/>
            <w:rFonts w:ascii="Arial" w:hAnsi="Arial" w:cs="Arial"/>
            <w:color w:val="auto"/>
            <w:sz w:val="24"/>
            <w:szCs w:val="24"/>
            <w:lang w:val="en-HK"/>
          </w:rPr>
          <w:t>Facebook</w:t>
        </w:r>
      </w:hyperlink>
      <w:r w:rsidRPr="00C53562">
        <w:rPr>
          <w:rFonts w:ascii="Arial" w:hAnsi="Arial" w:cs="Arial"/>
          <w:sz w:val="24"/>
          <w:szCs w:val="24"/>
          <w:lang w:val="en-HK"/>
        </w:rPr>
        <w:t xml:space="preserve"> | </w:t>
      </w:r>
      <w:hyperlink r:id="rId17" w:history="1">
        <w:r w:rsidRPr="00C53562">
          <w:rPr>
            <w:rStyle w:val="Hyperlink"/>
            <w:rFonts w:ascii="Arial" w:hAnsi="Arial" w:cs="Arial"/>
            <w:color w:val="auto"/>
            <w:sz w:val="24"/>
            <w:szCs w:val="24"/>
            <w:lang w:val="en-HK"/>
          </w:rPr>
          <w:t>Instagram</w:t>
        </w:r>
      </w:hyperlink>
      <w:r w:rsidRPr="00C53562">
        <w:rPr>
          <w:rFonts w:ascii="Arial" w:hAnsi="Arial" w:cs="Arial"/>
          <w:sz w:val="24"/>
          <w:szCs w:val="24"/>
          <w:lang w:val="en-HK"/>
        </w:rPr>
        <w:t xml:space="preserve"> | </w:t>
      </w:r>
      <w:hyperlink r:id="rId18" w:history="1">
        <w:r w:rsidRPr="00C53562">
          <w:rPr>
            <w:rStyle w:val="Hyperlink"/>
            <w:rFonts w:ascii="Arial" w:hAnsi="Arial" w:cs="Arial"/>
            <w:color w:val="auto"/>
            <w:sz w:val="24"/>
            <w:szCs w:val="24"/>
            <w:lang w:val="en-HK"/>
          </w:rPr>
          <w:t>YouTube</w:t>
        </w:r>
      </w:hyperlink>
      <w:r w:rsidRPr="00C53562">
        <w:rPr>
          <w:rFonts w:ascii="Arial" w:hAnsi="Arial" w:cs="Arial"/>
          <w:sz w:val="24"/>
          <w:szCs w:val="24"/>
          <w:lang w:val="en-HK"/>
        </w:rPr>
        <w:t xml:space="preserve"> | </w:t>
      </w:r>
      <w:hyperlink r:id="rId19" w:history="1">
        <w:r w:rsidRPr="00C53562">
          <w:rPr>
            <w:rStyle w:val="Hyperlink"/>
            <w:rFonts w:ascii="Arial" w:hAnsi="Arial" w:cs="Arial"/>
            <w:color w:val="auto"/>
            <w:sz w:val="24"/>
            <w:szCs w:val="24"/>
            <w:lang w:val="en-HK"/>
          </w:rPr>
          <w:t>Website</w:t>
        </w:r>
      </w:hyperlink>
    </w:p>
    <w:sectPr w:rsidR="00977C5A" w:rsidRPr="00C53562" w:rsidSect="00C53562">
      <w:head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B968E" w14:textId="77777777" w:rsidR="00CA04CD" w:rsidRDefault="00CA04CD" w:rsidP="00B83953">
      <w:pPr>
        <w:spacing w:after="0" w:line="240" w:lineRule="auto"/>
      </w:pPr>
      <w:r>
        <w:separator/>
      </w:r>
    </w:p>
  </w:endnote>
  <w:endnote w:type="continuationSeparator" w:id="0">
    <w:p w14:paraId="3363486C" w14:textId="77777777" w:rsidR="00CA04CD" w:rsidRDefault="00CA04CD" w:rsidP="00B83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E85A6" w14:textId="77777777" w:rsidR="00CA04CD" w:rsidRDefault="00CA04CD" w:rsidP="00B83953">
      <w:pPr>
        <w:spacing w:after="0" w:line="240" w:lineRule="auto"/>
      </w:pPr>
      <w:r>
        <w:separator/>
      </w:r>
    </w:p>
  </w:footnote>
  <w:footnote w:type="continuationSeparator" w:id="0">
    <w:p w14:paraId="61B4CC22" w14:textId="77777777" w:rsidR="00CA04CD" w:rsidRDefault="00CA04CD" w:rsidP="00B839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AFB4C" w14:textId="53BE29C8" w:rsidR="00CA6BA5" w:rsidRPr="00CA6BA5" w:rsidRDefault="00CA6BA5">
    <w:pPr>
      <w:pStyle w:val="Header"/>
      <w:rPr>
        <w:rFonts w:ascii="Arial" w:hAnsi="Arial" w:cs="Arial"/>
        <w:lang w:eastAsia="zh-CN"/>
      </w:rPr>
    </w:pPr>
    <w:r w:rsidRPr="00CA6BA5">
      <w:rPr>
        <w:rFonts w:ascii="Arial" w:hAnsi="Arial" w:cs="Arial"/>
      </w:rPr>
      <w:t xml:space="preserve">Last update: </w:t>
    </w:r>
    <w:r w:rsidR="00F1064A">
      <w:rPr>
        <w:rFonts w:ascii="Arial" w:hAnsi="Arial" w:cs="Arial" w:hint="eastAsia"/>
        <w:lang w:eastAsia="zh-CN"/>
      </w:rPr>
      <w:t>1</w:t>
    </w:r>
    <w:r w:rsidRPr="00CA6BA5">
      <w:rPr>
        <w:rFonts w:ascii="Arial" w:hAnsi="Arial" w:cs="Arial"/>
      </w:rPr>
      <w:t xml:space="preserve"> </w:t>
    </w:r>
    <w:r w:rsidR="00F1064A">
      <w:rPr>
        <w:rFonts w:ascii="Arial" w:hAnsi="Arial" w:cs="Arial" w:hint="eastAsia"/>
        <w:lang w:eastAsia="zh-CN"/>
      </w:rPr>
      <w:t>Jan</w:t>
    </w:r>
    <w:r w:rsidRPr="00CA6BA5">
      <w:rPr>
        <w:rFonts w:ascii="Arial" w:hAnsi="Arial" w:cs="Arial"/>
      </w:rPr>
      <w:t xml:space="preserve"> 202</w:t>
    </w:r>
    <w:r w:rsidR="00F1064A">
      <w:rPr>
        <w:rFonts w:ascii="Arial" w:hAnsi="Arial" w:cs="Arial" w:hint="eastAsia"/>
        <w:lang w:eastAsia="zh-CN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B4798D"/>
    <w:multiLevelType w:val="hybridMultilevel"/>
    <w:tmpl w:val="8968E8E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C25F48"/>
    <w:multiLevelType w:val="hybridMultilevel"/>
    <w:tmpl w:val="2F1C9FD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274958">
    <w:abstractNumId w:val="0"/>
  </w:num>
  <w:num w:numId="2" w16cid:durableId="1407267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1NbI0NjIxsDAxNbVU0lEKTi0uzszPAykwrQUAW3zzrSwAAAA="/>
  </w:docVars>
  <w:rsids>
    <w:rsidRoot w:val="00D721A0"/>
    <w:rsid w:val="000A7D90"/>
    <w:rsid w:val="00147249"/>
    <w:rsid w:val="001D7EE7"/>
    <w:rsid w:val="0025014D"/>
    <w:rsid w:val="0028340C"/>
    <w:rsid w:val="00291659"/>
    <w:rsid w:val="002C16F1"/>
    <w:rsid w:val="003349DD"/>
    <w:rsid w:val="00385CE0"/>
    <w:rsid w:val="003B0B00"/>
    <w:rsid w:val="003B700B"/>
    <w:rsid w:val="00464957"/>
    <w:rsid w:val="004C7530"/>
    <w:rsid w:val="00527151"/>
    <w:rsid w:val="00562203"/>
    <w:rsid w:val="005C5206"/>
    <w:rsid w:val="006458FA"/>
    <w:rsid w:val="007558EB"/>
    <w:rsid w:val="00784BF7"/>
    <w:rsid w:val="007A2365"/>
    <w:rsid w:val="007D6BC8"/>
    <w:rsid w:val="008016D0"/>
    <w:rsid w:val="0083416B"/>
    <w:rsid w:val="00856160"/>
    <w:rsid w:val="008F044B"/>
    <w:rsid w:val="009469D7"/>
    <w:rsid w:val="00977895"/>
    <w:rsid w:val="00977C5A"/>
    <w:rsid w:val="0098695F"/>
    <w:rsid w:val="0099411A"/>
    <w:rsid w:val="00AA6CEF"/>
    <w:rsid w:val="00AB7141"/>
    <w:rsid w:val="00B77A6A"/>
    <w:rsid w:val="00B83953"/>
    <w:rsid w:val="00C053AD"/>
    <w:rsid w:val="00C50A9E"/>
    <w:rsid w:val="00C53562"/>
    <w:rsid w:val="00C6001B"/>
    <w:rsid w:val="00CA04CD"/>
    <w:rsid w:val="00CA6BA5"/>
    <w:rsid w:val="00D57102"/>
    <w:rsid w:val="00D6529E"/>
    <w:rsid w:val="00D721A0"/>
    <w:rsid w:val="00D73B52"/>
    <w:rsid w:val="00D86006"/>
    <w:rsid w:val="00DE1A1A"/>
    <w:rsid w:val="00DF296A"/>
    <w:rsid w:val="00E110EB"/>
    <w:rsid w:val="00E121C5"/>
    <w:rsid w:val="00E55BCA"/>
    <w:rsid w:val="00E60D9C"/>
    <w:rsid w:val="00F0110B"/>
    <w:rsid w:val="00F1064A"/>
    <w:rsid w:val="00F24B75"/>
    <w:rsid w:val="00F5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EDADF"/>
  <w15:chartTrackingRefBased/>
  <w15:docId w15:val="{930CD98D-C28D-4DC2-837F-37C1A5E1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theme="minorBidi"/>
        <w:kern w:val="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96A"/>
  </w:style>
  <w:style w:type="paragraph" w:styleId="Heading1">
    <w:name w:val="heading 1"/>
    <w:basedOn w:val="Normal"/>
    <w:next w:val="Normal"/>
    <w:link w:val="Heading1Char"/>
    <w:uiPriority w:val="9"/>
    <w:qFormat/>
    <w:rsid w:val="00D721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21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21A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21A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21A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21A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21A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21A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21A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296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29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721A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21A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21A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21A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21A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21A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21A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21A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21A0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1A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721A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721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21A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721A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721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21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21A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721A0"/>
    <w:rPr>
      <w:b/>
      <w:bCs/>
      <w:smallCaps/>
      <w:color w:val="0F4761" w:themeColor="accent1" w:themeShade="BF"/>
      <w:spacing w:val="5"/>
    </w:rPr>
  </w:style>
  <w:style w:type="paragraph" w:customStyle="1" w:styleId="xmsonormal">
    <w:name w:val="x_msonormal"/>
    <w:basedOn w:val="Normal"/>
    <w:rsid w:val="00D721A0"/>
    <w:pPr>
      <w:spacing w:before="100" w:beforeAutospacing="1" w:after="100" w:afterAutospacing="1" w:line="240" w:lineRule="auto"/>
    </w:pPr>
    <w:rPr>
      <w:rFonts w:eastAsia="Times New Roman" w:cs="Times New Roman"/>
      <w:kern w:val="0"/>
      <w:sz w:val="24"/>
      <w:szCs w:val="24"/>
      <w:lang w:val="en-HK" w:eastAsia="zh-CN"/>
      <w14:ligatures w14:val="none"/>
    </w:rPr>
  </w:style>
  <w:style w:type="character" w:customStyle="1" w:styleId="markb1bmnltfc">
    <w:name w:val="markb1bmnltfc"/>
    <w:basedOn w:val="DefaultParagraphFont"/>
    <w:rsid w:val="00D721A0"/>
  </w:style>
  <w:style w:type="character" w:customStyle="1" w:styleId="mark64tp0tdtv">
    <w:name w:val="mark64tp0tdtv"/>
    <w:basedOn w:val="DefaultParagraphFont"/>
    <w:rsid w:val="00D721A0"/>
  </w:style>
  <w:style w:type="character" w:customStyle="1" w:styleId="markca1l6rqcf">
    <w:name w:val="markca1l6rqcf"/>
    <w:basedOn w:val="DefaultParagraphFont"/>
    <w:rsid w:val="00D721A0"/>
  </w:style>
  <w:style w:type="character" w:styleId="Hyperlink">
    <w:name w:val="Hyperlink"/>
    <w:basedOn w:val="DefaultParagraphFont"/>
    <w:uiPriority w:val="99"/>
    <w:unhideWhenUsed/>
    <w:rsid w:val="00D721A0"/>
    <w:rPr>
      <w:color w:val="0000FF"/>
      <w:u w:val="single"/>
    </w:rPr>
  </w:style>
  <w:style w:type="character" w:customStyle="1" w:styleId="jdfsz">
    <w:name w:val="jdfsz"/>
    <w:basedOn w:val="DefaultParagraphFont"/>
    <w:rsid w:val="00D721A0"/>
  </w:style>
  <w:style w:type="character" w:customStyle="1" w:styleId="markzv1t63gsa">
    <w:name w:val="markzv1t63gsa"/>
    <w:basedOn w:val="DefaultParagraphFont"/>
    <w:rsid w:val="00D721A0"/>
  </w:style>
  <w:style w:type="character" w:customStyle="1" w:styleId="mark1ohalny5h">
    <w:name w:val="mark1ohalny5h"/>
    <w:basedOn w:val="DefaultParagraphFont"/>
    <w:rsid w:val="00D721A0"/>
  </w:style>
  <w:style w:type="character" w:customStyle="1" w:styleId="mark04slsrk5f">
    <w:name w:val="mark04slsrk5f"/>
    <w:basedOn w:val="DefaultParagraphFont"/>
    <w:rsid w:val="00D721A0"/>
  </w:style>
  <w:style w:type="character" w:customStyle="1" w:styleId="fui-avatarinitials">
    <w:name w:val="fui-avatar__initials"/>
    <w:basedOn w:val="DefaultParagraphFont"/>
    <w:rsid w:val="00D721A0"/>
  </w:style>
  <w:style w:type="character" w:customStyle="1" w:styleId="ozzzk">
    <w:name w:val="ozzzk"/>
    <w:basedOn w:val="DefaultParagraphFont"/>
    <w:rsid w:val="00D721A0"/>
  </w:style>
  <w:style w:type="character" w:customStyle="1" w:styleId="flwlv">
    <w:name w:val="flwlv"/>
    <w:basedOn w:val="DefaultParagraphFont"/>
    <w:rsid w:val="00D721A0"/>
  </w:style>
  <w:style w:type="character" w:customStyle="1" w:styleId="entity">
    <w:name w:val="_entity"/>
    <w:basedOn w:val="DefaultParagraphFont"/>
    <w:rsid w:val="00D721A0"/>
  </w:style>
  <w:style w:type="character" w:customStyle="1" w:styleId="tet3">
    <w:name w:val="tet3_"/>
    <w:basedOn w:val="DefaultParagraphFont"/>
    <w:rsid w:val="00D721A0"/>
  </w:style>
  <w:style w:type="character" w:customStyle="1" w:styleId="fui-presencebadgeicon">
    <w:name w:val="fui-presencebadge__icon"/>
    <w:basedOn w:val="DefaultParagraphFont"/>
    <w:rsid w:val="00D721A0"/>
  </w:style>
  <w:style w:type="character" w:customStyle="1" w:styleId="pu1yl">
    <w:name w:val="pu1yl"/>
    <w:basedOn w:val="DefaultParagraphFont"/>
    <w:rsid w:val="00D721A0"/>
  </w:style>
  <w:style w:type="character" w:customStyle="1" w:styleId="markjiqmheevf">
    <w:name w:val="markjiqmheevf"/>
    <w:basedOn w:val="DefaultParagraphFont"/>
    <w:rsid w:val="00D721A0"/>
  </w:style>
  <w:style w:type="character" w:customStyle="1" w:styleId="mark5zfouj7ud">
    <w:name w:val="mark5zfouj7ud"/>
    <w:basedOn w:val="DefaultParagraphFont"/>
    <w:rsid w:val="00D721A0"/>
  </w:style>
  <w:style w:type="character" w:customStyle="1" w:styleId="markym8gbodli">
    <w:name w:val="markym8gbodli"/>
    <w:basedOn w:val="DefaultParagraphFont"/>
    <w:rsid w:val="00D721A0"/>
  </w:style>
  <w:style w:type="character" w:customStyle="1" w:styleId="screenreaderonly">
    <w:name w:val="screenreaderonly"/>
    <w:basedOn w:val="DefaultParagraphFont"/>
    <w:rsid w:val="00D721A0"/>
  </w:style>
  <w:style w:type="character" w:styleId="UnresolvedMention">
    <w:name w:val="Unresolved Mention"/>
    <w:basedOn w:val="DefaultParagraphFont"/>
    <w:uiPriority w:val="99"/>
    <w:semiHidden/>
    <w:unhideWhenUsed/>
    <w:rsid w:val="0056220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8395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953"/>
  </w:style>
  <w:style w:type="paragraph" w:styleId="Footer">
    <w:name w:val="footer"/>
    <w:basedOn w:val="Normal"/>
    <w:link w:val="FooterChar"/>
    <w:uiPriority w:val="99"/>
    <w:unhideWhenUsed/>
    <w:rsid w:val="00B8395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84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3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3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79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496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984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479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029267">
                                          <w:marLeft w:val="10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5699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389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9249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7418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239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8675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6604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6062305">
                                                                          <w:marLeft w:val="12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52688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12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5183811">
                                                                                  <w:marLeft w:val="30"/>
                                                                                  <w:marRight w:val="285"/>
                                                                                  <w:marTop w:val="120"/>
                                                                                  <w:marBottom w:val="1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3987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05938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3074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24373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201472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1663925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72951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886949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0687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2632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706408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64220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203936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0024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635397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0418996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30"/>
                                                                                                              <w:marBottom w:val="12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94013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294431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12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112819897">
                                                                                                                      <w:marLeft w:val="78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3362611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6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42863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74653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45687572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9102163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9406474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3921241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9501730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24214372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515833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1532452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2051035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6730774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5909810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50478204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57222869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861122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923011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856514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92885720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1318993807">
                                                                                                                      <w:marLeft w:val="72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9100859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27050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9863441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13041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3293199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3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3659141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6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998997234">
                                                                                                                          <w:marLeft w:val="270"/>
                                                                                                                          <w:marRight w:val="15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7430236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9805291">
                                                                                                                      <w:marLeft w:val="780"/>
                                                                                                                      <w:marRight w:val="240"/>
                                                                                                                      <w:marTop w:val="18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529387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773150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0106707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87284183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614483509">
                                                                                                                  <w:marLeft w:val="720"/>
                                                                                                                  <w:marRight w:val="240"/>
                                                                                                                  <w:marTop w:val="18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www.youtube.com/@hkushunhingcolleg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www.instagram.com/shunhingcolleg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hkushunhingcolleg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peg"/><Relationship Id="rId19" Type="http://schemas.openxmlformats.org/officeDocument/2006/relationships/hyperlink" Target="https://shunhingcollege.hku.h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unhingcollege.hku.hk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Times New Roman"/>
        <a:ea typeface="PMingLiU"/>
        <a:cs typeface=""/>
      </a:majorFont>
      <a:minorFont>
        <a:latin typeface="Times New Roman"/>
        <a:ea typeface="PMingLiU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DF5D33FABBA343BDC2244C2C4BB49F" ma:contentTypeVersion="10" ma:contentTypeDescription="Create a new document." ma:contentTypeScope="" ma:versionID="c7362c05ca870024c494f6f7658ccf4a">
  <xsd:schema xmlns:xsd="http://www.w3.org/2001/XMLSchema" xmlns:xs="http://www.w3.org/2001/XMLSchema" xmlns:p="http://schemas.microsoft.com/office/2006/metadata/properties" xmlns:ns2="dbe9f211-02f2-42f7-8264-7ca0c3e8564a" xmlns:ns3="5e292224-74b7-452a-878a-375f70c28e87" targetNamespace="http://schemas.microsoft.com/office/2006/metadata/properties" ma:root="true" ma:fieldsID="ae55ffa9793055a57b1712393735be0b" ns2:_="" ns3:_="">
    <xsd:import namespace="dbe9f211-02f2-42f7-8264-7ca0c3e8564a"/>
    <xsd:import namespace="5e292224-74b7-452a-878a-375f70c28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9f211-02f2-42f7-8264-7ca0c3e856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717eb59-a66e-4a6c-9b74-376682b8c6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92224-74b7-452a-878a-375f70c28e8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a14ba69-05d3-4576-afe0-916eef1672a8}" ma:internalName="TaxCatchAll" ma:showField="CatchAllData" ma:web="5e292224-74b7-452a-878a-375f70c28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e9f211-02f2-42f7-8264-7ca0c3e8564a">
      <Terms xmlns="http://schemas.microsoft.com/office/infopath/2007/PartnerControls"/>
    </lcf76f155ced4ddcb4097134ff3c332f>
    <TaxCatchAll xmlns="5e292224-74b7-452a-878a-375f70c28e87" xsi:nil="true"/>
  </documentManagement>
</p:properties>
</file>

<file path=customXml/itemProps1.xml><?xml version="1.0" encoding="utf-8"?>
<ds:datastoreItem xmlns:ds="http://schemas.openxmlformats.org/officeDocument/2006/customXml" ds:itemID="{BF077A45-DB63-4E6B-854A-5D6CF39BE9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0E780C-75D4-43ED-91CD-5B451A9B3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9f211-02f2-42f7-8264-7ca0c3e8564a"/>
    <ds:schemaRef ds:uri="5e292224-74b7-452a-878a-375f70c28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FC1740-587A-4046-A826-25CA3A243C91}">
  <ds:schemaRefs>
    <ds:schemaRef ds:uri="http://schemas.microsoft.com/office/2006/metadata/properties"/>
    <ds:schemaRef ds:uri="http://schemas.microsoft.com/office/infopath/2007/PartnerControls"/>
    <ds:schemaRef ds:uri="dbe9f211-02f2-42f7-8264-7ca0c3e8564a"/>
    <ds:schemaRef ds:uri="5e292224-74b7-452a-878a-375f70c28e8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7</Words>
  <Characters>1545</Characters>
  <Application>Microsoft Office Word</Application>
  <DocSecurity>0</DocSecurity>
  <Lines>5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Law</dc:creator>
  <cp:keywords/>
  <dc:description/>
  <cp:lastModifiedBy>Oliver Law</cp:lastModifiedBy>
  <cp:revision>3</cp:revision>
  <dcterms:created xsi:type="dcterms:W3CDTF">2026-01-14T05:48:00Z</dcterms:created>
  <dcterms:modified xsi:type="dcterms:W3CDTF">2026-01-2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DF5D33FABBA343BDC2244C2C4BB49F</vt:lpwstr>
  </property>
</Properties>
</file>